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w:t>
      </w:r>
      <w:proofErr w:type="gramStart"/>
      <w:r w:rsidR="0036643B" w:rsidRPr="0036643B">
        <w:rPr>
          <w:rFonts w:ascii="Arial" w:eastAsia="Times New Roman" w:hAnsi="Arial" w:cs="Arial"/>
          <w:b/>
          <w:bCs/>
          <w:sz w:val="24"/>
        </w:rPr>
        <w:t>e][</w:t>
      </w:r>
      <w:proofErr w:type="gramEnd"/>
      <w:r w:rsidR="0036643B" w:rsidRPr="0036643B">
        <w:rPr>
          <w:rFonts w:ascii="Arial" w:eastAsia="Times New Roman" w:hAnsi="Arial" w:cs="Arial"/>
          <w:b/>
          <w:bCs/>
          <w:sz w:val="24"/>
        </w:rPr>
        <w:t>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w:t>
      </w:r>
      <w:proofErr w:type="gramStart"/>
      <w:r>
        <w:t>e][</w:t>
      </w:r>
      <w:proofErr w:type="gramEnd"/>
      <w:r>
        <w:t>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9"/>
        <w:gridCol w:w="2858"/>
        <w:gridCol w:w="3333"/>
      </w:tblGrid>
      <w:tr w:rsidR="00D11005" w14:paraId="22F74AFB" w14:textId="77777777" w:rsidTr="00D11005">
        <w:tc>
          <w:tcPr>
            <w:tcW w:w="3209"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3210"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210"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D11005">
        <w:tc>
          <w:tcPr>
            <w:tcW w:w="3209"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3210"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210"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tao.cai</w:t>
            </w:r>
            <w:r>
              <w:rPr>
                <w:rFonts w:eastAsia="DengXian"/>
                <w:sz w:val="22"/>
                <w:lang w:val="sv-SE" w:eastAsia="zh-CN"/>
              </w:rPr>
              <w:t>@huawei.com</w:t>
            </w:r>
          </w:p>
        </w:tc>
      </w:tr>
      <w:tr w:rsidR="00D11005" w14:paraId="7F5163A0" w14:textId="77777777" w:rsidTr="00D11005">
        <w:tc>
          <w:tcPr>
            <w:tcW w:w="3209"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3210"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210"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D11005">
        <w:tc>
          <w:tcPr>
            <w:tcW w:w="3209"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3210"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210"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D11005">
        <w:tc>
          <w:tcPr>
            <w:tcW w:w="3209"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3210"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210"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One potential problem considering low latency applications is that the arrive time of the packets may not fit well with the TDD cycle used in the network. RAN just receives the traffic flow periodicity and burst arrival times but cannot influence them. For example, if a downlink packet arrives at an uplink slot, then it has to wait for the first downlink slot to be transferred and vice versa (please see Figure 1). This creates additional delay (e.g. more buffering time) to the traffic flows. This can be an issue for QoS Flows requiring PDB 5 ms or lower.</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 xml:space="preserve">packets arriving to the gNB will experience buffering (i.e. resulting in increased delay) if their time of arrival is not aligned with the </w:t>
      </w:r>
      <w:r w:rsidRPr="000E78D0">
        <w:rPr>
          <w:b/>
          <w:lang w:eastAsia="zh-CN"/>
        </w:rPr>
        <w:lastRenderedPageBreak/>
        <w:t>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r w:rsidRPr="00DD4C1E">
              <w:rPr>
                <w:rFonts w:ascii="Times New Roman" w:hAnsi="Times New Roman" w:cs="Times New Roman"/>
                <w:i/>
              </w:rPr>
              <w:t>tdd-UL-DL-ConfigurationCommon</w:t>
            </w:r>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0.5 ms, 0.625 ms, 1 ms, 1.25 ms, 2 ms, 2.5 ms, 3 ms, 4 ms, 5 ms, 10 ms, 20 ms}</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r>
              <w:rPr>
                <w:rFonts w:ascii="Times New Roman" w:hAnsi="Times New Roman" w:cs="Times New Roman"/>
                <w:i/>
                <w:iCs/>
              </w:rPr>
              <w:t>tdd</w:t>
            </w:r>
            <w:r w:rsidRPr="00DD4C1E">
              <w:rPr>
                <w:rFonts w:ascii="Times New Roman" w:hAnsi="Times New Roman" w:cs="Times New Roman"/>
                <w:i/>
                <w:iCs/>
              </w:rPr>
              <w:t>-UL-DL-ConfigDedicated.</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SCS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buffering if the arrival time of incoming packets on the N3 i/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here are possible issues, e.g. the granularity of periodicity for SPS and ConfiguredGrant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ConfiguredGrant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the granularity of periodicity for SPS and ConfiguredGrant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reasingin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1848B983"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69AA47CB" w:rsidR="00AB011A" w:rsidRDefault="00AB011A" w:rsidP="00B41557">
      <w:pPr>
        <w:rPr>
          <w:lang w:eastAsia="zh-CN"/>
        </w:rPr>
      </w:pPr>
      <w:r w:rsidRPr="00AB011A">
        <w:rPr>
          <w:lang w:eastAsia="zh-CN"/>
        </w:rPr>
        <w:t>3)</w:t>
      </w:r>
      <w:r w:rsidRPr="00AB011A">
        <w:rPr>
          <w:lang w:eastAsia="zh-CN"/>
        </w:rPr>
        <w:tab/>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xml:space="preserve"> latency. If de-jittering should happen (at all) it should happen close to the consumer of the data. If CN would de-jitter DL data it does not </w:t>
            </w:r>
            <w:r w:rsidRPr="007C691F">
              <w:rPr>
                <w:rFonts w:eastAsia="DengXian"/>
                <w:sz w:val="22"/>
                <w:lang w:eastAsia="zh-CN"/>
              </w:rPr>
              <w:lastRenderedPageBreak/>
              <w:t>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proofErr w:type="gramStart"/>
            <w:r>
              <w:rPr>
                <w:rFonts w:eastAsia="DengXian"/>
                <w:sz w:val="22"/>
                <w:lang w:eastAsia="zh-CN"/>
              </w:rPr>
              <w:t>So</w:t>
            </w:r>
            <w:proofErr w:type="gramEnd"/>
            <w:r>
              <w:rPr>
                <w:rFonts w:eastAsia="DengXian"/>
                <w:sz w:val="22"/>
                <w:lang w:eastAsia="zh-CN"/>
              </w:rPr>
              <w:t xml:space="preserve">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bookmarkStart w:id="21" w:name="_GoBack"/>
            <w:bookmarkEnd w:id="21"/>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18B82" w14:textId="77777777" w:rsidR="00990A44" w:rsidRDefault="00990A44">
      <w:pPr>
        <w:spacing w:after="0" w:line="240" w:lineRule="auto"/>
      </w:pPr>
      <w:r>
        <w:separator/>
      </w:r>
    </w:p>
  </w:endnote>
  <w:endnote w:type="continuationSeparator" w:id="0">
    <w:p w14:paraId="57463962" w14:textId="77777777" w:rsidR="00990A44" w:rsidRDefault="00990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fixed"/>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425F1" w14:textId="77777777" w:rsidR="00990A44" w:rsidRDefault="00990A44">
      <w:pPr>
        <w:spacing w:after="0" w:line="240" w:lineRule="auto"/>
      </w:pPr>
      <w:r>
        <w:separator/>
      </w:r>
    </w:p>
  </w:footnote>
  <w:footnote w:type="continuationSeparator" w:id="0">
    <w:p w14:paraId="49A239A3" w14:textId="77777777" w:rsidR="00990A44" w:rsidRDefault="00990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3533"/>
    <w:rsid w:val="00016FA9"/>
    <w:rsid w:val="000226CE"/>
    <w:rsid w:val="00022E4A"/>
    <w:rsid w:val="000435DD"/>
    <w:rsid w:val="000531E6"/>
    <w:rsid w:val="000573B5"/>
    <w:rsid w:val="00063022"/>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E41F3"/>
    <w:rsid w:val="001E6617"/>
    <w:rsid w:val="001E6BF1"/>
    <w:rsid w:val="002050DD"/>
    <w:rsid w:val="00217B57"/>
    <w:rsid w:val="00234613"/>
    <w:rsid w:val="002437FA"/>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609EF"/>
    <w:rsid w:val="0036231A"/>
    <w:rsid w:val="00365487"/>
    <w:rsid w:val="0036643B"/>
    <w:rsid w:val="00374DD4"/>
    <w:rsid w:val="00380A05"/>
    <w:rsid w:val="00390CB5"/>
    <w:rsid w:val="003951A8"/>
    <w:rsid w:val="003A1674"/>
    <w:rsid w:val="003A5766"/>
    <w:rsid w:val="003D1CEF"/>
    <w:rsid w:val="003E1A36"/>
    <w:rsid w:val="003F0B09"/>
    <w:rsid w:val="00400D66"/>
    <w:rsid w:val="00401F8D"/>
    <w:rsid w:val="00410371"/>
    <w:rsid w:val="0041745B"/>
    <w:rsid w:val="004242F1"/>
    <w:rsid w:val="004334E6"/>
    <w:rsid w:val="004439BF"/>
    <w:rsid w:val="00460C77"/>
    <w:rsid w:val="0047317D"/>
    <w:rsid w:val="00482ECC"/>
    <w:rsid w:val="004871D6"/>
    <w:rsid w:val="00491E72"/>
    <w:rsid w:val="00494003"/>
    <w:rsid w:val="004B0E1E"/>
    <w:rsid w:val="004B75B7"/>
    <w:rsid w:val="004D3315"/>
    <w:rsid w:val="004F291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E2C44"/>
    <w:rsid w:val="005E3D16"/>
    <w:rsid w:val="00610D76"/>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70EE7"/>
    <w:rsid w:val="00870F71"/>
    <w:rsid w:val="00872563"/>
    <w:rsid w:val="00880273"/>
    <w:rsid w:val="008863B9"/>
    <w:rsid w:val="0089209C"/>
    <w:rsid w:val="00895CAF"/>
    <w:rsid w:val="00897127"/>
    <w:rsid w:val="00897569"/>
    <w:rsid w:val="008A45A6"/>
    <w:rsid w:val="008A5F9C"/>
    <w:rsid w:val="008A66D9"/>
    <w:rsid w:val="008C149F"/>
    <w:rsid w:val="008D3CD1"/>
    <w:rsid w:val="008D4187"/>
    <w:rsid w:val="008E6B50"/>
    <w:rsid w:val="008F3789"/>
    <w:rsid w:val="008F408F"/>
    <w:rsid w:val="008F686C"/>
    <w:rsid w:val="008F6EAD"/>
    <w:rsid w:val="008F728A"/>
    <w:rsid w:val="00902F49"/>
    <w:rsid w:val="0090448A"/>
    <w:rsid w:val="00907B14"/>
    <w:rsid w:val="0091429F"/>
    <w:rsid w:val="009148DE"/>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5985"/>
    <w:rsid w:val="00C965C5"/>
    <w:rsid w:val="00C97123"/>
    <w:rsid w:val="00CA098B"/>
    <w:rsid w:val="00CA314B"/>
    <w:rsid w:val="00CA72C6"/>
    <w:rsid w:val="00CB0EA1"/>
    <w:rsid w:val="00CB72B3"/>
    <w:rsid w:val="00CB7694"/>
    <w:rsid w:val="00CC1DAC"/>
    <w:rsid w:val="00CC26FB"/>
    <w:rsid w:val="00CC5026"/>
    <w:rsid w:val="00CC68D0"/>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2D13"/>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13F3D"/>
    <w:rsid w:val="00E16F31"/>
    <w:rsid w:val="00E20208"/>
    <w:rsid w:val="00E23DED"/>
    <w:rsid w:val="00E259CB"/>
    <w:rsid w:val="00E34898"/>
    <w:rsid w:val="00E35774"/>
    <w:rsid w:val="00E4052B"/>
    <w:rsid w:val="00E43C5A"/>
    <w:rsid w:val="00E44D16"/>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53043D-BB08-43A1-8D45-2008BFDCA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1910</Words>
  <Characters>975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2</cp:revision>
  <cp:lastPrinted>2411-12-31T15:59:00Z</cp:lastPrinted>
  <dcterms:created xsi:type="dcterms:W3CDTF">2022-08-22T22:00:00Z</dcterms:created>
  <dcterms:modified xsi:type="dcterms:W3CDTF">2022-08-2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